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Карагизов</w:t>
      </w:r>
      <w:r>
        <w:t xml:space="preserve"> </w:t>
      </w:r>
      <w:r>
        <w:t xml:space="preserve">Анастас</w:t>
      </w:r>
      <w:r>
        <w:t xml:space="preserve"> </w:t>
      </w:r>
      <w:r>
        <w:t xml:space="preserve">Сергеевич</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2626535"/>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2626535"/>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3869908"/>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3869908"/>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3733799"/>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3733799"/>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3951941"/>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3951941"/>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3873854"/>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3873854"/>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3921409"/>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921409"/>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3750582"/>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3750582"/>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3640782"/>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640782"/>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3794058"/>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794058"/>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3891378"/>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891378"/>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3800656"/>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800656"/>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Карагизов Анастас Сергеевич НБИбд-01-21</dc:creator>
  <dc:language>ru-RU</dc:language>
  <cp:keywords/>
  <dcterms:created xsi:type="dcterms:W3CDTF">2022-05-02T11:47:57Z</dcterms:created>
  <dcterms:modified xsi:type="dcterms:W3CDTF">2022-05-02T11:4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